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50A9F" w14:textId="5CBCCE39" w:rsidR="00BD3ACA" w:rsidRPr="002B5596" w:rsidRDefault="008C446A" w:rsidP="008C446A">
      <w:pPr>
        <w:jc w:val="center"/>
        <w:rPr>
          <w:rFonts w:asciiTheme="majorBidi" w:hAnsiTheme="majorBidi" w:cstheme="majorBidi"/>
          <w:sz w:val="24"/>
          <w:szCs w:val="24"/>
        </w:rPr>
      </w:pPr>
      <w:r w:rsidRPr="002B5596">
        <w:rPr>
          <w:rFonts w:asciiTheme="majorBidi" w:hAnsiTheme="majorBidi" w:cstheme="majorBidi"/>
          <w:sz w:val="24"/>
          <w:szCs w:val="24"/>
        </w:rPr>
        <w:t>Notes</w:t>
      </w:r>
    </w:p>
    <w:p w14:paraId="5268C6A8" w14:textId="75F646D5" w:rsidR="005C6B14" w:rsidRDefault="008E5A56" w:rsidP="00325D2B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325D2B">
        <w:rPr>
          <w:rFonts w:asciiTheme="majorBidi" w:hAnsiTheme="majorBidi" w:cstheme="majorBidi"/>
          <w:sz w:val="24"/>
          <w:szCs w:val="24"/>
        </w:rPr>
        <w:t>SOA</w:t>
      </w:r>
      <w:r w:rsidR="00325D2B" w:rsidRPr="00325D2B">
        <w:rPr>
          <w:rFonts w:asciiTheme="majorBidi" w:hAnsiTheme="majorBidi" w:cstheme="majorBidi"/>
          <w:sz w:val="24"/>
          <w:szCs w:val="24"/>
        </w:rPr>
        <w:t xml:space="preserve"> = Service-Oriented Architecture</w:t>
      </w:r>
      <w:r w:rsidR="009F5E65">
        <w:rPr>
          <w:rFonts w:asciiTheme="majorBidi" w:hAnsiTheme="majorBidi" w:cstheme="majorBidi"/>
          <w:sz w:val="24"/>
          <w:szCs w:val="24"/>
        </w:rPr>
        <w:t xml:space="preserve"> is a software design paradigm</w:t>
      </w:r>
      <w:r w:rsidR="009C3DA8">
        <w:rPr>
          <w:rFonts w:asciiTheme="majorBidi" w:hAnsiTheme="majorBidi" w:cstheme="majorBidi"/>
          <w:sz w:val="24"/>
          <w:szCs w:val="24"/>
        </w:rPr>
        <w:t xml:space="preserve"> where services are provided from one API resource to another API resource</w:t>
      </w:r>
      <w:r w:rsidR="00BF2BFF">
        <w:rPr>
          <w:rFonts w:asciiTheme="majorBidi" w:hAnsiTheme="majorBidi" w:cstheme="majorBidi"/>
          <w:sz w:val="24"/>
          <w:szCs w:val="24"/>
        </w:rPr>
        <w:t xml:space="preserve"> through a communication protocol over a network</w:t>
      </w:r>
    </w:p>
    <w:p w14:paraId="040848BA" w14:textId="2251C9ED" w:rsidR="00CE0E9B" w:rsidRDefault="00CE0E9B" w:rsidP="00CE0E9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perties</w:t>
      </w:r>
    </w:p>
    <w:p w14:paraId="36BC3D53" w14:textId="57E56B77" w:rsidR="00CE0E9B" w:rsidRDefault="00CE0E9B" w:rsidP="00CE0E9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OA is a response to </w:t>
      </w:r>
      <w:r w:rsidR="00FD7D58">
        <w:rPr>
          <w:rFonts w:asciiTheme="majorBidi" w:hAnsiTheme="majorBidi" w:cstheme="majorBidi"/>
          <w:sz w:val="24"/>
          <w:szCs w:val="24"/>
        </w:rPr>
        <w:t xml:space="preserve">need for software that functions in the heterogeneous </w:t>
      </w:r>
      <w:r w:rsidR="007B3C00">
        <w:rPr>
          <w:rFonts w:asciiTheme="majorBidi" w:hAnsiTheme="majorBidi" w:cstheme="majorBidi"/>
          <w:sz w:val="24"/>
          <w:szCs w:val="24"/>
        </w:rPr>
        <w:t>and distributed environments</w:t>
      </w:r>
      <w:r w:rsidR="001E2D54">
        <w:rPr>
          <w:rFonts w:asciiTheme="majorBidi" w:hAnsiTheme="majorBidi" w:cstheme="majorBidi"/>
          <w:sz w:val="24"/>
          <w:szCs w:val="24"/>
        </w:rPr>
        <w:t xml:space="preserve"> of today</w:t>
      </w:r>
    </w:p>
    <w:p w14:paraId="1758AA9F" w14:textId="4B1CF004" w:rsidR="007358CF" w:rsidRDefault="007358CF" w:rsidP="007358CF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oosely coupled services + service interface + protocol = essence of SOA</w:t>
      </w:r>
    </w:p>
    <w:p w14:paraId="3030950F" w14:textId="4E851E3C" w:rsidR="00A656D1" w:rsidRDefault="00A656D1" w:rsidP="007358CF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ervice bus = a common interface &amp; set of protocols </w:t>
      </w:r>
      <w:r w:rsidR="00FF45A8">
        <w:rPr>
          <w:rFonts w:asciiTheme="majorBidi" w:hAnsiTheme="majorBidi" w:cstheme="majorBidi"/>
          <w:sz w:val="24"/>
          <w:szCs w:val="24"/>
        </w:rPr>
        <w:t>for services to communicate</w:t>
      </w:r>
    </w:p>
    <w:p w14:paraId="63E5CDE5" w14:textId="7F16B2FE" w:rsidR="00773852" w:rsidRDefault="00773852" w:rsidP="007358CF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“Integrate diverse services through a common logic that guides users through the service chain/service us</w:t>
      </w:r>
      <w:r w:rsidR="0017051E">
        <w:rPr>
          <w:rFonts w:asciiTheme="majorBidi" w:hAnsiTheme="majorBidi" w:cstheme="majorBidi"/>
          <w:sz w:val="24"/>
          <w:szCs w:val="24"/>
        </w:rPr>
        <w:t>e</w:t>
      </w:r>
    </w:p>
    <w:p w14:paraId="24DDA7BF" w14:textId="1C81FA87" w:rsidR="0017051E" w:rsidRDefault="0017051E" w:rsidP="007358CF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…</w:t>
      </w:r>
    </w:p>
    <w:p w14:paraId="4174E0AA" w14:textId="74BEBE1D" w:rsidR="0017051E" w:rsidRDefault="0017051E" w:rsidP="007358CF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n architecture oriented around services….</w:t>
      </w:r>
    </w:p>
    <w:p w14:paraId="54905333" w14:textId="71746FC6" w:rsidR="0017051E" w:rsidRPr="00325D2B" w:rsidRDefault="0017051E" w:rsidP="007358CF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 Service oriented architecture</w:t>
      </w:r>
    </w:p>
    <w:p w14:paraId="562FE928" w14:textId="34A06F71" w:rsidR="00325D2B" w:rsidRDefault="003360AA" w:rsidP="00CE0E9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ocuses on services over components</w:t>
      </w:r>
    </w:p>
    <w:p w14:paraId="09E011C7" w14:textId="1C1CDD52" w:rsidR="00BC3A7B" w:rsidRDefault="00BC3A7B" w:rsidP="00CE0E9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nteroperability &amp; cross platform </w:t>
      </w:r>
    </w:p>
    <w:p w14:paraId="1A635E65" w14:textId="5C364095" w:rsidR="00BC3A7B" w:rsidRDefault="00BC3A7B" w:rsidP="00CE0E9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oosely coupled &amp; distributed</w:t>
      </w:r>
    </w:p>
    <w:p w14:paraId="0A8FA225" w14:textId="677EDC90" w:rsidR="00BC3A7B" w:rsidRDefault="00BC3A7B" w:rsidP="00CE0E9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eeds a high level of abstraction</w:t>
      </w:r>
    </w:p>
    <w:p w14:paraId="447BD1AA" w14:textId="6E5B6623" w:rsidR="008E5A56" w:rsidRDefault="004C7C84" w:rsidP="008C446A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OAP</w:t>
      </w:r>
    </w:p>
    <w:p w14:paraId="5B95D87E" w14:textId="0FE71EA2" w:rsidR="008E5A56" w:rsidRDefault="00E35004" w:rsidP="004C7C84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imple</w:t>
      </w:r>
      <w:r w:rsidR="005C6B14">
        <w:rPr>
          <w:rFonts w:asciiTheme="majorBidi" w:hAnsiTheme="majorBidi" w:cstheme="majorBidi"/>
          <w:sz w:val="24"/>
          <w:szCs w:val="24"/>
        </w:rPr>
        <w:t xml:space="preserve"> Object </w:t>
      </w:r>
      <w:r>
        <w:rPr>
          <w:rFonts w:asciiTheme="majorBidi" w:hAnsiTheme="majorBidi" w:cstheme="majorBidi"/>
          <w:sz w:val="24"/>
          <w:szCs w:val="24"/>
        </w:rPr>
        <w:t xml:space="preserve">Access </w:t>
      </w:r>
      <w:r w:rsidR="005C6B14">
        <w:rPr>
          <w:rFonts w:asciiTheme="majorBidi" w:hAnsiTheme="majorBidi" w:cstheme="majorBidi"/>
          <w:sz w:val="24"/>
          <w:szCs w:val="24"/>
        </w:rPr>
        <w:t>Protocol</w:t>
      </w:r>
    </w:p>
    <w:p w14:paraId="39ADC12C" w14:textId="3A540620" w:rsidR="008C446A" w:rsidRPr="002B5596" w:rsidRDefault="008C446A" w:rsidP="008C446A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2B5596">
        <w:rPr>
          <w:rFonts w:asciiTheme="majorBidi" w:hAnsiTheme="majorBidi" w:cstheme="majorBidi"/>
          <w:sz w:val="24"/>
          <w:szCs w:val="24"/>
        </w:rPr>
        <w:t>Benefits of loosely coupling</w:t>
      </w:r>
    </w:p>
    <w:p w14:paraId="1126E646" w14:textId="32C759D0" w:rsidR="002B5596" w:rsidRDefault="00470D35" w:rsidP="008C446A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.NET usage of git</w:t>
      </w:r>
    </w:p>
    <w:p w14:paraId="24CD47F9" w14:textId="2C68EC24" w:rsidR="00470D35" w:rsidRDefault="00001A70" w:rsidP="00470D35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Just know that there are different SOP’s for using git</w:t>
      </w:r>
    </w:p>
    <w:p w14:paraId="5037E1AA" w14:textId="7BA60553" w:rsidR="00001A70" w:rsidRDefault="00874520" w:rsidP="00001A70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ecreate the actual MVC as an API</w:t>
      </w:r>
    </w:p>
    <w:p w14:paraId="2B273E36" w14:textId="416B47E3" w:rsidR="00874520" w:rsidRDefault="00874520" w:rsidP="00874520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Reference the Logic, Models, </w:t>
      </w:r>
      <w:proofErr w:type="gramStart"/>
      <w:r>
        <w:rPr>
          <w:rFonts w:asciiTheme="majorBidi" w:hAnsiTheme="majorBidi" w:cstheme="majorBidi"/>
          <w:sz w:val="24"/>
          <w:szCs w:val="24"/>
        </w:rPr>
        <w:t xml:space="preserve">Repo </w:t>
      </w:r>
      <w:r w:rsidR="00AD785D">
        <w:rPr>
          <w:rFonts w:asciiTheme="majorBidi" w:hAnsiTheme="majorBidi" w:cstheme="majorBidi"/>
          <w:sz w:val="24"/>
          <w:szCs w:val="24"/>
        </w:rPr>
        <w:t xml:space="preserve"> (</w:t>
      </w:r>
      <w:proofErr w:type="gramEnd"/>
      <w:r w:rsidR="00AD785D">
        <w:rPr>
          <w:rFonts w:asciiTheme="majorBidi" w:hAnsiTheme="majorBidi" w:cstheme="majorBidi"/>
          <w:sz w:val="24"/>
          <w:szCs w:val="24"/>
        </w:rPr>
        <w:t>recall they are like their own projects)</w:t>
      </w:r>
    </w:p>
    <w:p w14:paraId="797ACBB1" w14:textId="19F23638" w:rsidR="00235AC1" w:rsidRDefault="00235AC1" w:rsidP="00235AC1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f you want to create an MVC as an API you only need to change the front-end</w:t>
      </w:r>
    </w:p>
    <w:p w14:paraId="7C16CBD8" w14:textId="378517DA" w:rsidR="00921DA6" w:rsidRDefault="00E91DAC" w:rsidP="00921DA6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wagger &amp; open API practically synonymous</w:t>
      </w:r>
    </w:p>
    <w:p w14:paraId="07F0C883" w14:textId="4939A4A9" w:rsidR="00E91DAC" w:rsidRDefault="00E91DAC" w:rsidP="00E91DAC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y?</w:t>
      </w:r>
    </w:p>
    <w:p w14:paraId="436EC222" w14:textId="15D1AA4C" w:rsidR="00FF5359" w:rsidRDefault="00FF5359" w:rsidP="00FF5359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py</w:t>
      </w:r>
      <w:r w:rsidR="00C84A3F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+Pasting Special from successful (200 level) API output allows you to create class objects of the JSON structure in VS</w:t>
      </w:r>
    </w:p>
    <w:p w14:paraId="1BCC5990" w14:textId="159DAC55" w:rsidR="00645640" w:rsidRDefault="00645640" w:rsidP="00645640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wagger also allows access to the JSON format </w:t>
      </w:r>
      <w:r w:rsidR="00A260A4">
        <w:rPr>
          <w:rFonts w:asciiTheme="majorBidi" w:hAnsiTheme="majorBidi" w:cstheme="majorBidi"/>
          <w:sz w:val="24"/>
          <w:szCs w:val="24"/>
        </w:rPr>
        <w:t>of the output</w:t>
      </w:r>
    </w:p>
    <w:p w14:paraId="5CE8E409" w14:textId="3E970F63" w:rsidR="00C812D8" w:rsidRDefault="00C812D8" w:rsidP="00C812D8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is enables us to create clients</w:t>
      </w:r>
    </w:p>
    <w:p w14:paraId="443627E6" w14:textId="02F81DAE" w:rsidR="00134752" w:rsidRDefault="00134752" w:rsidP="00134752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ocumenting REST APIs &amp;</w:t>
      </w:r>
      <w:r w:rsidR="00722BF5">
        <w:rPr>
          <w:rFonts w:asciiTheme="majorBidi" w:hAnsiTheme="majorBidi" w:cstheme="majorBidi"/>
          <w:sz w:val="24"/>
          <w:szCs w:val="24"/>
        </w:rPr>
        <w:t xml:space="preserve"> OPEN </w:t>
      </w:r>
      <w:r w:rsidR="005E1D05">
        <w:rPr>
          <w:rFonts w:asciiTheme="majorBidi" w:hAnsiTheme="majorBidi" w:cstheme="majorBidi"/>
          <w:sz w:val="24"/>
          <w:szCs w:val="24"/>
        </w:rPr>
        <w:t>OPI</w:t>
      </w:r>
    </w:p>
    <w:p w14:paraId="2AEC19B5" w14:textId="3139D11B" w:rsidR="003D7D7B" w:rsidRDefault="003D7D7B" w:rsidP="003D7D7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wagger</w:t>
      </w:r>
    </w:p>
    <w:p w14:paraId="1217D75F" w14:textId="6DBA1C61" w:rsidR="003D7D7B" w:rsidRDefault="003D7D7B" w:rsidP="003D7D7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ostman</w:t>
      </w:r>
    </w:p>
    <w:p w14:paraId="17DFA1AA" w14:textId="2D85B5DA" w:rsidR="00617F6D" w:rsidRDefault="00617F6D" w:rsidP="00617F6D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JAX = “is a set </w:t>
      </w:r>
      <w:r w:rsidR="00325651">
        <w:rPr>
          <w:rFonts w:asciiTheme="majorBidi" w:hAnsiTheme="majorBidi" w:cstheme="majorBidi"/>
          <w:sz w:val="24"/>
          <w:szCs w:val="24"/>
        </w:rPr>
        <w:t xml:space="preserve">of </w:t>
      </w:r>
      <w:r>
        <w:rPr>
          <w:rFonts w:asciiTheme="majorBidi" w:hAnsiTheme="majorBidi" w:cstheme="majorBidi"/>
          <w:sz w:val="24"/>
          <w:szCs w:val="24"/>
        </w:rPr>
        <w:t>web development techniques that use the JS XMLHtttpRequest object to communicate with servers asynchronously.”</w:t>
      </w:r>
    </w:p>
    <w:p w14:paraId="7D9E3DF0" w14:textId="277E2037" w:rsidR="00340B77" w:rsidRDefault="00340B77" w:rsidP="00340B77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roperties </w:t>
      </w:r>
    </w:p>
    <w:p w14:paraId="2CA6A8AF" w14:textId="2475D4E8" w:rsidR="00CF45EB" w:rsidRPr="00CF45EB" w:rsidRDefault="00CF45EB" w:rsidP="00CF45E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XML object can receive data in multiple forms, such as JSON, HTML, XML, text etc.</w:t>
      </w:r>
    </w:p>
    <w:p w14:paraId="2174F942" w14:textId="1AD8326E" w:rsidR="0002213F" w:rsidRDefault="0002213F" w:rsidP="0002213F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wo major features:</w:t>
      </w:r>
    </w:p>
    <w:p w14:paraId="0E9CD3A5" w14:textId="647C8FA2" w:rsidR="006E4FFE" w:rsidRPr="006E4FFE" w:rsidRDefault="006E4FFE" w:rsidP="006E4FFE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6E4FFE">
        <w:rPr>
          <w:rFonts w:asciiTheme="majorBidi" w:hAnsiTheme="majorBidi" w:cstheme="majorBidi"/>
          <w:sz w:val="24"/>
          <w:szCs w:val="24"/>
        </w:rPr>
        <w:lastRenderedPageBreak/>
        <w:t>Make requests to the server without reloading the page</w:t>
      </w:r>
      <w:r w:rsidR="0041008B">
        <w:rPr>
          <w:rFonts w:asciiTheme="majorBidi" w:hAnsiTheme="majorBidi" w:cstheme="majorBidi"/>
          <w:sz w:val="24"/>
          <w:szCs w:val="24"/>
        </w:rPr>
        <w:t xml:space="preserve"> (due to </w:t>
      </w:r>
      <w:r w:rsidR="00FF3F57">
        <w:rPr>
          <w:rFonts w:asciiTheme="majorBidi" w:hAnsiTheme="majorBidi" w:cstheme="majorBidi"/>
          <w:sz w:val="24"/>
          <w:szCs w:val="24"/>
        </w:rPr>
        <w:t>its asynchronism)</w:t>
      </w:r>
      <w:r w:rsidR="0062687B">
        <w:rPr>
          <w:rFonts w:asciiTheme="majorBidi" w:hAnsiTheme="majorBidi" w:cstheme="majorBidi"/>
          <w:sz w:val="24"/>
          <w:szCs w:val="24"/>
        </w:rPr>
        <w:t xml:space="preserve"> </w:t>
      </w:r>
      <w:r w:rsidR="0041008B">
        <w:rPr>
          <w:rFonts w:asciiTheme="majorBidi" w:hAnsiTheme="majorBidi" w:cstheme="majorBidi"/>
          <w:sz w:val="24"/>
          <w:szCs w:val="24"/>
        </w:rPr>
        <w:t xml:space="preserve"> </w:t>
      </w:r>
    </w:p>
    <w:p w14:paraId="73135BD5" w14:textId="08171B78" w:rsidR="006E4FFE" w:rsidRDefault="006E4FFE" w:rsidP="006E4FFE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6E4FFE">
        <w:rPr>
          <w:rFonts w:asciiTheme="majorBidi" w:hAnsiTheme="majorBidi" w:cstheme="majorBidi"/>
          <w:sz w:val="24"/>
          <w:szCs w:val="24"/>
        </w:rPr>
        <w:t>Receive and work with data from the server</w:t>
      </w:r>
    </w:p>
    <w:p w14:paraId="79857693" w14:textId="1E5C3BF4" w:rsidR="003F482A" w:rsidRDefault="003F482A" w:rsidP="003F482A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JAX lifecycle</w:t>
      </w:r>
      <w:r w:rsidR="00091485">
        <w:rPr>
          <w:rFonts w:asciiTheme="majorBidi" w:hAnsiTheme="majorBidi" w:cstheme="majorBidi"/>
          <w:sz w:val="24"/>
          <w:szCs w:val="24"/>
        </w:rPr>
        <w:t xml:space="preserve"> (conceptual)</w:t>
      </w:r>
    </w:p>
    <w:p w14:paraId="40483A68" w14:textId="2C5B5C16" w:rsidR="003F482A" w:rsidRDefault="003F482A" w:rsidP="003F482A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n XHR object is made</w:t>
      </w:r>
    </w:p>
    <w:p w14:paraId="47E87A61" w14:textId="161A7CA8" w:rsidR="003F482A" w:rsidRDefault="003F482A" w:rsidP="003F482A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n XHR object is sent over the internet</w:t>
      </w:r>
    </w:p>
    <w:p w14:paraId="112D05C3" w14:textId="48382245" w:rsidR="003F482A" w:rsidRDefault="00C17BAB" w:rsidP="003F482A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erver receives </w:t>
      </w:r>
      <w:r w:rsidR="00CC6E0E">
        <w:rPr>
          <w:rFonts w:asciiTheme="majorBidi" w:hAnsiTheme="majorBidi" w:cstheme="majorBidi"/>
          <w:sz w:val="24"/>
          <w:szCs w:val="24"/>
        </w:rPr>
        <w:t xml:space="preserve">the </w:t>
      </w:r>
      <w:r w:rsidR="00B07A04">
        <w:rPr>
          <w:rFonts w:asciiTheme="majorBidi" w:hAnsiTheme="majorBidi" w:cstheme="majorBidi"/>
          <w:sz w:val="24"/>
          <w:szCs w:val="24"/>
        </w:rPr>
        <w:t xml:space="preserve">XHR </w:t>
      </w:r>
    </w:p>
    <w:p w14:paraId="6C816871" w14:textId="4C2032F5" w:rsidR="003F482A" w:rsidRDefault="00CB68A7" w:rsidP="003F482A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erver processes the XHR and returns a response</w:t>
      </w:r>
      <w:r w:rsidR="00A102F5">
        <w:rPr>
          <w:rFonts w:asciiTheme="majorBidi" w:hAnsiTheme="majorBidi" w:cstheme="majorBidi"/>
          <w:sz w:val="24"/>
          <w:szCs w:val="24"/>
        </w:rPr>
        <w:t xml:space="preserve"> over the internet</w:t>
      </w:r>
    </w:p>
    <w:p w14:paraId="0A4FAD6F" w14:textId="0CD6EBC0" w:rsidR="00A102F5" w:rsidRDefault="00A102F5" w:rsidP="003F482A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lient’s browser receives the response </w:t>
      </w:r>
      <w:r w:rsidR="00874028">
        <w:rPr>
          <w:rFonts w:asciiTheme="majorBidi" w:hAnsiTheme="majorBidi" w:cstheme="majorBidi"/>
          <w:sz w:val="24"/>
          <w:szCs w:val="24"/>
        </w:rPr>
        <w:t>and processes using JS</w:t>
      </w:r>
    </w:p>
    <w:p w14:paraId="2C1EEDA8" w14:textId="5374B883" w:rsidR="00B80E77" w:rsidRDefault="00B80E77" w:rsidP="003F482A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ata is used accordingly (such as updating page content)</w:t>
      </w:r>
    </w:p>
    <w:p w14:paraId="3FD74E42" w14:textId="6C86B775" w:rsidR="00091485" w:rsidRDefault="00091485" w:rsidP="00091485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JAX lifecycle (programmatically)</w:t>
      </w:r>
    </w:p>
    <w:p w14:paraId="0738EC8F" w14:textId="2B15CAD2" w:rsidR="007C0AEE" w:rsidRDefault="007C0AEE" w:rsidP="007C0AEE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JavaScript</w:t>
      </w:r>
    </w:p>
    <w:p w14:paraId="1478E294" w14:textId="6682C422" w:rsidR="007C0AEE" w:rsidRDefault="007C0AEE" w:rsidP="007C0AEE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lasses</w:t>
      </w:r>
    </w:p>
    <w:p w14:paraId="41AB2D4F" w14:textId="41EEF4D3" w:rsidR="007C0AEE" w:rsidRDefault="007C0AEE" w:rsidP="007C0AEE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Have no hoisting</w:t>
      </w:r>
    </w:p>
    <w:p w14:paraId="3AAE6CAE" w14:textId="3E5B272F" w:rsidR="00D669A2" w:rsidRDefault="00D669A2" w:rsidP="007C0AEE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Must have one constructor in the method and only 1 declared </w:t>
      </w:r>
    </w:p>
    <w:p w14:paraId="07330963" w14:textId="55A1C925" w:rsidR="0019453F" w:rsidRDefault="0019453F" w:rsidP="007C0AEE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Have Class Expressions &amp; Class Declarations</w:t>
      </w:r>
    </w:p>
    <w:p w14:paraId="1EC70F47" w14:textId="5C7FF4EE" w:rsidR="00D669A2" w:rsidRDefault="00CB493A" w:rsidP="00CB493A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Getters &amp; Setters (Accessor properties)</w:t>
      </w:r>
    </w:p>
    <w:p w14:paraId="33E438B6" w14:textId="2E7A711B" w:rsidR="00CD537E" w:rsidRDefault="00CD537E" w:rsidP="00CB493A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totypes</w:t>
      </w:r>
    </w:p>
    <w:p w14:paraId="2A51EB28" w14:textId="6A0D241E" w:rsidR="00306EB4" w:rsidRDefault="00306EB4" w:rsidP="00306EB4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 default property in the constructor that allows for inheritance in JS</w:t>
      </w:r>
    </w:p>
    <w:p w14:paraId="152F8DDC" w14:textId="4D8512CC" w:rsidR="00A15812" w:rsidRDefault="00A15812" w:rsidP="00306EB4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t is outdated &amp; deprecated, but some scripts still use it</w:t>
      </w:r>
      <w:r w:rsidR="003F6F84">
        <w:rPr>
          <w:rFonts w:asciiTheme="majorBidi" w:hAnsiTheme="majorBidi" w:cstheme="majorBidi"/>
          <w:sz w:val="24"/>
          <w:szCs w:val="24"/>
        </w:rPr>
        <w:t xml:space="preserve"> &amp; still built into JS</w:t>
      </w:r>
    </w:p>
    <w:p w14:paraId="052F05B0" w14:textId="77777777" w:rsidR="00CD65D1" w:rsidRPr="006E4FFE" w:rsidRDefault="00CD65D1" w:rsidP="00306EB4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</w:p>
    <w:sectPr w:rsidR="00CD65D1" w:rsidRPr="006E4F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4D72C3"/>
    <w:multiLevelType w:val="multilevel"/>
    <w:tmpl w:val="D2E890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42922AD"/>
    <w:multiLevelType w:val="hybridMultilevel"/>
    <w:tmpl w:val="F4167DC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1MTczMTEyMTAyNDFW0lEKTi0uzszPAykwrQUAOElONCwAAAA="/>
  </w:docVars>
  <w:rsids>
    <w:rsidRoot w:val="008C446A"/>
    <w:rsid w:val="00001A70"/>
    <w:rsid w:val="0002213F"/>
    <w:rsid w:val="00091485"/>
    <w:rsid w:val="00091D53"/>
    <w:rsid w:val="00134752"/>
    <w:rsid w:val="0014088F"/>
    <w:rsid w:val="0017051E"/>
    <w:rsid w:val="0019453F"/>
    <w:rsid w:val="001E2D54"/>
    <w:rsid w:val="00235AC1"/>
    <w:rsid w:val="002B5596"/>
    <w:rsid w:val="002E1FC0"/>
    <w:rsid w:val="00306EB4"/>
    <w:rsid w:val="00325651"/>
    <w:rsid w:val="00325D2B"/>
    <w:rsid w:val="003360AA"/>
    <w:rsid w:val="00340B77"/>
    <w:rsid w:val="003D7D7B"/>
    <w:rsid w:val="003F482A"/>
    <w:rsid w:val="003F6F84"/>
    <w:rsid w:val="0041008B"/>
    <w:rsid w:val="00470D35"/>
    <w:rsid w:val="004C7C84"/>
    <w:rsid w:val="005C6B14"/>
    <w:rsid w:val="005D7BA8"/>
    <w:rsid w:val="005E1D05"/>
    <w:rsid w:val="0060168E"/>
    <w:rsid w:val="00617F6D"/>
    <w:rsid w:val="0062687B"/>
    <w:rsid w:val="00645640"/>
    <w:rsid w:val="006E4FFE"/>
    <w:rsid w:val="00722BF5"/>
    <w:rsid w:val="007358CF"/>
    <w:rsid w:val="00762EAC"/>
    <w:rsid w:val="00773852"/>
    <w:rsid w:val="007B3C00"/>
    <w:rsid w:val="007C0AEE"/>
    <w:rsid w:val="00874028"/>
    <w:rsid w:val="00874520"/>
    <w:rsid w:val="008C446A"/>
    <w:rsid w:val="008E5A56"/>
    <w:rsid w:val="00921DA6"/>
    <w:rsid w:val="00961439"/>
    <w:rsid w:val="009648E8"/>
    <w:rsid w:val="009C3DA8"/>
    <w:rsid w:val="009F5E65"/>
    <w:rsid w:val="00A102F5"/>
    <w:rsid w:val="00A15812"/>
    <w:rsid w:val="00A260A4"/>
    <w:rsid w:val="00A656D1"/>
    <w:rsid w:val="00AD785D"/>
    <w:rsid w:val="00B07A04"/>
    <w:rsid w:val="00B80E77"/>
    <w:rsid w:val="00BC3A7B"/>
    <w:rsid w:val="00BD3ACA"/>
    <w:rsid w:val="00BF2BFF"/>
    <w:rsid w:val="00C17BAB"/>
    <w:rsid w:val="00C17CCA"/>
    <w:rsid w:val="00C812D8"/>
    <w:rsid w:val="00C84A3F"/>
    <w:rsid w:val="00CB493A"/>
    <w:rsid w:val="00CB68A7"/>
    <w:rsid w:val="00CC6E0E"/>
    <w:rsid w:val="00CD537E"/>
    <w:rsid w:val="00CD65D1"/>
    <w:rsid w:val="00CE0E9B"/>
    <w:rsid w:val="00CF45EB"/>
    <w:rsid w:val="00D669A2"/>
    <w:rsid w:val="00DF3F43"/>
    <w:rsid w:val="00E35004"/>
    <w:rsid w:val="00E91DAC"/>
    <w:rsid w:val="00FD7D58"/>
    <w:rsid w:val="00FF3F57"/>
    <w:rsid w:val="00FF45A8"/>
    <w:rsid w:val="00FF5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C3F3A9"/>
  <w15:chartTrackingRefBased/>
  <w15:docId w15:val="{F3612B1A-CB57-48D5-A907-D88DF669A6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44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504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3</TotalTime>
  <Pages>2</Pages>
  <Words>370</Words>
  <Characters>211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Romero</dc:creator>
  <cp:keywords/>
  <dc:description/>
  <cp:lastModifiedBy>Christian Romero</cp:lastModifiedBy>
  <cp:revision>74</cp:revision>
  <dcterms:created xsi:type="dcterms:W3CDTF">2021-06-29T14:33:00Z</dcterms:created>
  <dcterms:modified xsi:type="dcterms:W3CDTF">2021-07-06T02:32:00Z</dcterms:modified>
</cp:coreProperties>
</file>